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BA228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C8C554" wp14:editId="69DCB665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436245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245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A027E2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1D26EBC9" w14:textId="6A8484D3" w:rsidR="00BE13CD" w:rsidRPr="00CC0A08" w:rsidRDefault="00CB3FE8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Sales Customer Service Advi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8C554" id="Rectangle 4" o:spid="_x0000_s1026" style="position:absolute;left:0;text-align:left;margin-left:0;margin-top:.85pt;width:343.5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" fillcolor="#027262" strokecolor="#1f4d78 [1604]" strokeweight="1pt">
                <v:textbox>
                  <w:txbxContent>
                    <w:p w14:paraId="6AA027E2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1D26EBC9" w14:textId="6A8484D3" w:rsidR="00BE13CD" w:rsidRPr="00CC0A08" w:rsidRDefault="00CB3FE8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Sales Customer Service Advis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49062CC" wp14:editId="622B32C1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2C7832" w14:textId="77777777" w:rsidR="00BE13CD" w:rsidRPr="00CB3FE8" w:rsidRDefault="00BE13CD" w:rsidP="00CB3F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B3F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70BEA4F" w14:textId="77777777" w:rsidR="00BE13CD" w:rsidRPr="00CB3FE8" w:rsidRDefault="00BE13CD" w:rsidP="00CB3F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F28B1DE" w14:textId="77777777" w:rsidR="00BE13CD" w:rsidRPr="00CB3FE8" w:rsidRDefault="00BE13CD" w:rsidP="00CB3F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B3F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CB3F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CB3F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CB3F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73C4AF8" w14:textId="77777777" w:rsidR="00BE13CD" w:rsidRPr="00CB3FE8" w:rsidRDefault="00BE13CD" w:rsidP="00CB3F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F14E435" w14:textId="77777777" w:rsidR="00BE13CD" w:rsidRPr="00CB3FE8" w:rsidRDefault="00BE13CD" w:rsidP="00CB3F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B3F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8000554" w14:textId="77777777" w:rsidR="00CB3FE8" w:rsidRPr="00CB3FE8" w:rsidRDefault="00CB3FE8" w:rsidP="00CB3FE8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As a highly skilled Sales Customer Service Advisor, I read your posting for a new Sales Customer Service Advisor with interest. My experience aligns well with the qualifications you are seeking at </w:t>
                            </w:r>
                            <w:proofErr w:type="spellStart"/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GlobalTech</w:t>
                            </w:r>
                            <w:proofErr w:type="spellEnd"/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IT Solutions, in particular my role as a Sales Customer Service Advisor at </w:t>
                            </w:r>
                            <w:proofErr w:type="spellStart"/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Echolin</w:t>
                            </w:r>
                            <w:proofErr w:type="spellEnd"/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Technologies, and I am certain I would make a valuable addition to your organization.</w:t>
                            </w:r>
                          </w:p>
                          <w:p w14:paraId="03D92A81" w14:textId="77777777" w:rsidR="00CB3FE8" w:rsidRPr="00CB3FE8" w:rsidRDefault="00CB3FE8" w:rsidP="00CB3FE8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With more than 8 years’ experience as a Sales Customer Service Advisor, I am adept in sales call management, customer satisfaction assessment, and problem resolution. Moreover, while my on-the-job experience has afforded me a well-rounded skill set, including first-rate communication and interpersonal skills, I excel at:</w:t>
                            </w:r>
                          </w:p>
                          <w:p w14:paraId="3D40592D" w14:textId="77777777" w:rsidR="00CB3FE8" w:rsidRPr="00CB3FE8" w:rsidRDefault="00CB3FE8" w:rsidP="00CB3FE8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rocessing high volume of sales calls.</w:t>
                            </w:r>
                          </w:p>
                          <w:p w14:paraId="68A9E3AB" w14:textId="77777777" w:rsidR="00CB3FE8" w:rsidRPr="00CB3FE8" w:rsidRDefault="00CB3FE8" w:rsidP="00CB3FE8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ssessing customer needs and presenting relevant solutions.</w:t>
                            </w:r>
                          </w:p>
                          <w:p w14:paraId="58900C88" w14:textId="77777777" w:rsidR="00CB3FE8" w:rsidRPr="00CB3FE8" w:rsidRDefault="00CB3FE8" w:rsidP="00CB3FE8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dentifying and resolving problems in real time.</w:t>
                            </w:r>
                          </w:p>
                          <w:p w14:paraId="293DAF73" w14:textId="77777777" w:rsidR="00CB3FE8" w:rsidRPr="00CB3FE8" w:rsidRDefault="00CB3FE8" w:rsidP="00CB3FE8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aintaining detailed customer records and preparing reports.</w:t>
                            </w:r>
                          </w:p>
                          <w:p w14:paraId="3E8093C9" w14:textId="77777777" w:rsidR="00CB3FE8" w:rsidRPr="00CB3FE8" w:rsidRDefault="00CB3FE8" w:rsidP="00CB3FE8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anaging leads generated from sales activities and pursuing new opportunities.</w:t>
                            </w:r>
                          </w:p>
                          <w:p w14:paraId="65B26B05" w14:textId="77777777" w:rsidR="00CB3FE8" w:rsidRPr="00CB3FE8" w:rsidRDefault="00CB3FE8" w:rsidP="00CB3FE8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n addition to my experience and personal qualities, I have a solid educational foundation and a passion for sales. Please review my attached resume for additional details regarding my expertise and career achievements. I will follow up to request an appointment to discuss how my experience and background meets your needs.</w:t>
                            </w:r>
                          </w:p>
                          <w:p w14:paraId="08C09954" w14:textId="77777777" w:rsidR="00CB3FE8" w:rsidRPr="00CB3FE8" w:rsidRDefault="00CB3FE8" w:rsidP="00CB3FE8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Sincerely, </w:t>
                            </w:r>
                          </w:p>
                          <w:p w14:paraId="5FC6DE51" w14:textId="31084401" w:rsidR="00CB3FE8" w:rsidRPr="00CB3FE8" w:rsidRDefault="00CB3FE8" w:rsidP="00CB3FE8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[</w:t>
                            </w:r>
                            <w:r w:rsidRPr="00CB3FE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Your Nam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]</w:t>
                            </w:r>
                          </w:p>
                          <w:p w14:paraId="2152E341" w14:textId="77777777" w:rsidR="002616A5" w:rsidRPr="00CB3FE8" w:rsidRDefault="002616A5" w:rsidP="00CB3F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3E50012" w14:textId="77777777" w:rsidR="00960669" w:rsidRPr="00CB3FE8" w:rsidRDefault="00960669" w:rsidP="00CB3FE8">
                            <w:pPr>
                              <w:spacing w:after="0" w:line="276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9062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" strokecolor="white [3212]">
                <v:textbox>
                  <w:txbxContent>
                    <w:p w14:paraId="4A2C7832" w14:textId="77777777" w:rsidR="00BE13CD" w:rsidRPr="00CB3FE8" w:rsidRDefault="00BE13CD" w:rsidP="00CB3F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B3F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70BEA4F" w14:textId="77777777" w:rsidR="00BE13CD" w:rsidRPr="00CB3FE8" w:rsidRDefault="00BE13CD" w:rsidP="00CB3F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F28B1DE" w14:textId="77777777" w:rsidR="00BE13CD" w:rsidRPr="00CB3FE8" w:rsidRDefault="00BE13CD" w:rsidP="00CB3F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B3F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CB3F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CB3F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CB3F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73C4AF8" w14:textId="77777777" w:rsidR="00BE13CD" w:rsidRPr="00CB3FE8" w:rsidRDefault="00BE13CD" w:rsidP="00CB3F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F14E435" w14:textId="77777777" w:rsidR="00BE13CD" w:rsidRPr="00CB3FE8" w:rsidRDefault="00BE13CD" w:rsidP="00CB3F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B3F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8000554" w14:textId="77777777" w:rsidR="00CB3FE8" w:rsidRPr="00CB3FE8" w:rsidRDefault="00CB3FE8" w:rsidP="00CB3FE8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 xml:space="preserve">As a highly skilled Sales Customer Service Advisor, I read your posting for a new Sales Customer Service Advisor with interest. My experience aligns well with the qualifications you are seeking at </w:t>
                      </w:r>
                      <w:proofErr w:type="spellStart"/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GlobalTech</w:t>
                      </w:r>
                      <w:proofErr w:type="spellEnd"/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 xml:space="preserve"> IT Solutions, in particular my role as a Sales Customer Service Advisor at </w:t>
                      </w:r>
                      <w:proofErr w:type="spellStart"/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Echolin</w:t>
                      </w:r>
                      <w:proofErr w:type="spellEnd"/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 xml:space="preserve"> Technologies, and I am certain I would make a valuable addition to your organization.</w:t>
                      </w:r>
                    </w:p>
                    <w:p w14:paraId="03D92A81" w14:textId="77777777" w:rsidR="00CB3FE8" w:rsidRPr="00CB3FE8" w:rsidRDefault="00CB3FE8" w:rsidP="00CB3FE8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With more than 8 years’ experience as a Sales Customer Service Advisor, I am adept in sales call management, customer satisfaction assessment, and problem resolution. Moreover, while my on-the-job experience has afforded me a well-rounded skill set, including first-rate communication and interpersonal skills, I excel at:</w:t>
                      </w:r>
                    </w:p>
                    <w:p w14:paraId="3D40592D" w14:textId="77777777" w:rsidR="00CB3FE8" w:rsidRPr="00CB3FE8" w:rsidRDefault="00CB3FE8" w:rsidP="00CB3FE8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Processing high volume of sales calls.</w:t>
                      </w:r>
                    </w:p>
                    <w:p w14:paraId="68A9E3AB" w14:textId="77777777" w:rsidR="00CB3FE8" w:rsidRPr="00CB3FE8" w:rsidRDefault="00CB3FE8" w:rsidP="00CB3FE8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Assessing customer needs and presenting relevant solutions.</w:t>
                      </w:r>
                    </w:p>
                    <w:p w14:paraId="58900C88" w14:textId="77777777" w:rsidR="00CB3FE8" w:rsidRPr="00CB3FE8" w:rsidRDefault="00CB3FE8" w:rsidP="00CB3FE8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Identifying and resolving problems in real time.</w:t>
                      </w:r>
                    </w:p>
                    <w:p w14:paraId="293DAF73" w14:textId="77777777" w:rsidR="00CB3FE8" w:rsidRPr="00CB3FE8" w:rsidRDefault="00CB3FE8" w:rsidP="00CB3FE8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Maintaining detailed customer records and preparing reports.</w:t>
                      </w:r>
                    </w:p>
                    <w:p w14:paraId="3E8093C9" w14:textId="77777777" w:rsidR="00CB3FE8" w:rsidRPr="00CB3FE8" w:rsidRDefault="00CB3FE8" w:rsidP="00CB3FE8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Managing leads generated from sales activities and pursuing new opportunities.</w:t>
                      </w:r>
                    </w:p>
                    <w:p w14:paraId="65B26B05" w14:textId="77777777" w:rsidR="00CB3FE8" w:rsidRPr="00CB3FE8" w:rsidRDefault="00CB3FE8" w:rsidP="00CB3FE8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In addition to my experience and personal qualities, I have a solid educational foundation and a passion for sales. Please review my attached resume for additional details regarding my expertise and career achievements. I will follow up to request an appointment to discuss how my experience and background meets your needs.</w:t>
                      </w:r>
                    </w:p>
                    <w:p w14:paraId="08C09954" w14:textId="77777777" w:rsidR="00CB3FE8" w:rsidRPr="00CB3FE8" w:rsidRDefault="00CB3FE8" w:rsidP="00CB3FE8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 xml:space="preserve">Sincerely, </w:t>
                      </w:r>
                    </w:p>
                    <w:p w14:paraId="5FC6DE51" w14:textId="31084401" w:rsidR="00CB3FE8" w:rsidRPr="00CB3FE8" w:rsidRDefault="00CB3FE8" w:rsidP="00CB3FE8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[</w:t>
                      </w:r>
                      <w:r w:rsidRPr="00CB3FE8">
                        <w:rPr>
                          <w:rFonts w:ascii="Arial" w:hAnsi="Arial" w:cs="Arial"/>
                          <w:color w:val="000000" w:themeColor="text1"/>
                        </w:rPr>
                        <w:t>Your Name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]</w:t>
                      </w:r>
                    </w:p>
                    <w:p w14:paraId="2152E341" w14:textId="77777777" w:rsidR="002616A5" w:rsidRPr="00CB3FE8" w:rsidRDefault="002616A5" w:rsidP="00CB3F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3E50012" w14:textId="77777777" w:rsidR="00960669" w:rsidRPr="00CB3FE8" w:rsidRDefault="00960669" w:rsidP="00CB3FE8">
                      <w:pPr>
                        <w:spacing w:after="0" w:line="276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2E46FFB0" wp14:editId="74CBDA27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CA7B6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1F8C5155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F0222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A340872" wp14:editId="2934D370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CF47E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3B3CEC43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231CD"/>
    <w:multiLevelType w:val="multilevel"/>
    <w:tmpl w:val="8BD87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B3FE8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04578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Customer Service Advisor Cover Letter Sample</dc:title>
  <dc:subject>Create your Cover Letter using Free Sales Customer Service Advisor Cover Letter Sample Template</dc:subject>
  <dc:creator>QwikResume.com</dc:creator>
  <cp:keywords/>
  <dc:description/>
  <dcterms:created xsi:type="dcterms:W3CDTF">2022-03-26T06:04:00Z</dcterms:created>
  <dcterms:modified xsi:type="dcterms:W3CDTF">2022-03-26T06:04:00Z</dcterms:modified>
  <cp:category>Marketing &amp; Sales</cp:category>
</cp:coreProperties>
</file>